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3e79a19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Heading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e79a19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47"/>
    <w:bookmarkStart w:id="48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3e79a19419805733b80dc2b5febc07d9d45ba3b9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3e79a19419805733b80dc2b5febc07d9d45ba3b9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3e79a19419805733b80dc2b5febc07d9d45ba3b9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3e79a19419805733b80dc2b5febc07d9d45ba3b9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49:16Z</dcterms:created>
  <dcterms:modified xsi:type="dcterms:W3CDTF">2023-03-27T18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